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for</w:t>
      </w:r>
      <w:r>
        <w:t xml:space="preserve"> </w:t>
      </w:r>
      <w:r>
        <w:t xml:space="preserve">Sri</w:t>
      </w:r>
      <w:r>
        <w:t xml:space="preserve"> </w:t>
      </w:r>
      <w:r>
        <w:t xml:space="preserve">Lanka</w:t>
      </w:r>
      <w:r>
        <w:t xml:space="preserve"> </w:t>
      </w:r>
      <w:r>
        <w:t xml:space="preserve">Colombo</w:t>
      </w:r>
    </w:p>
    <w:bookmarkStart w:id="24" w:name="cover-letter"/>
    <w:p>
      <w:pPr>
        <w:pStyle w:val="Heading1"/>
      </w:pPr>
      <w:r>
        <w:rPr>
          <w:bCs/>
          <w:b/>
        </w:rPr>
        <w:t xml:space="preserve">Cover Letter</w:t>
      </w:r>
    </w:p>
    <w:p>
      <w:pPr>
        <w:pStyle w:val="FirstParagraph"/>
      </w:pPr>
      <w:r>
        <w:rPr>
          <w:bCs/>
          <w:b/>
        </w:rPr>
        <w:t xml:space="preserve">Dear [Recipient's Name],</w:t>
      </w:r>
    </w:p>
    <w:p>
      <w:pPr>
        <w:pStyle w:val="BodyText"/>
      </w:pPr>
      <w:r>
        <w:t xml:space="preserve">I am writing to express my enthusiastic interest in the Mathematician position at [Institution/University Name] in Sri Lanka Colombo. As a dedicated mathematician with a profound passion for problem-solving, theoretical exploration, and applied research, I am eager to contribute my expertise to an institution that values intellectual rigor and innovation. This opportunity aligns perfectly with my academic background, professional aspirations, and desire to work within the vibrant academic community of Sri Lanka Colombo.</w:t>
      </w:r>
    </w:p>
    <w:p>
      <w:pPr>
        <w:pStyle w:val="BodyText"/>
      </w:pPr>
      <w:r>
        <w:t xml:space="preserve">With a [PhD/MS/MSc] in Mathematics from [University Name], I have spent the past [X years] immersed in advanced mathematical research, focusing on [specific areas such as algebraic geometry, number theory, or applied mathematics]. My work has not only been recognized through publications in esteemed journals like [Journal Names] but also through collaborative projects with international institutions. However, my ambition extends beyond theoretical contributions; I am driven to apply my skills to real-world challenges and foster a culture of mathematical excellence in Sri Lanka Colombo.</w:t>
      </w:r>
    </w:p>
    <w:bookmarkStart w:id="20" w:name="why-sri-lanka-colombo"/>
    <w:p>
      <w:pPr>
        <w:pStyle w:val="Heading2"/>
      </w:pPr>
      <w:r>
        <w:rPr>
          <w:bCs/>
          <w:b/>
        </w:rPr>
        <w:t xml:space="preserve">Why Sri Lanka Colombo?</w:t>
      </w:r>
    </w:p>
    <w:p>
      <w:pPr>
        <w:pStyle w:val="FirstParagraph"/>
      </w:pPr>
      <w:r>
        <w:t xml:space="preserve">Sri Lanka Colombo has long been a hub of academic and cultural significance, and I am particularly drawn to the unique opportunities this location offers. The city’s growing emphasis on education, technology, and research makes it an ideal environment for a mathematician like myself. I have followed the advancements of institutions such as [University of Colombo or others] with great admiration, especially their commitment to fostering interdisciplinary collaboration. I believe my expertise in [specific field] could complement these efforts and contribute to the development of cutting-edge mathematical solutions tailored to local needs.</w:t>
      </w:r>
    </w:p>
    <w:p>
      <w:pPr>
        <w:pStyle w:val="BodyText"/>
      </w:pPr>
      <w:r>
        <w:t xml:space="preserve">Moreover, Sri Lanka’s rich cultural tapestry and community-driven ethos resonate deeply with my values. As a mathematician, I am not only concerned with equations and proofs but also with how mathematics can empower societies. In Sri Lanka Colombo, where there is a growing demand for data-driven decision-making in fields like economics, environmental science, and technology, I see immense potential to apply mathematical models to address pressing challenges. Whether it is optimizing resource allocation or developing algorithms for sustainable development, I am eager to collaborate with local researchers and institutions to create impactful solutions.</w:t>
      </w:r>
    </w:p>
    <w:bookmarkEnd w:id="20"/>
    <w:bookmarkStart w:id="21" w:name="my-qualifications-as-a-mathematician"/>
    <w:p>
      <w:pPr>
        <w:pStyle w:val="Heading2"/>
      </w:pPr>
      <w:r>
        <w:rPr>
          <w:bCs/>
          <w:b/>
        </w:rPr>
        <w:t xml:space="preserve">My Qualifications as a Mathematician</w:t>
      </w:r>
    </w:p>
    <w:p>
      <w:pPr>
        <w:pStyle w:val="FirstParagraph"/>
      </w:pPr>
      <w:r>
        <w:t xml:space="preserve">Throughout my career, I have honed my ability to approach complex problems with analytical precision and creative thinking. My research in [specific area] has led to the publication of [number] peer-reviewed articles, including a groundbreaking study on [topic], which was featured in [publication or conference]. Additionally, I have mentored graduate students and collaborated with interdisciplinary teams, demonstrating my ability to bridge theoretical concepts with practical applications.</w:t>
      </w:r>
    </w:p>
    <w:p>
      <w:pPr>
        <w:pStyle w:val="BodyText"/>
      </w:pPr>
      <w:r>
        <w:t xml:space="preserve">One of my most significant achievements is the development of [specific project or model], which has been implemented in [context, e.g., "a national healthcare initiative" or "a financial forecasting system"]. This work required not only technical expertise but also a deep understanding of how mathematical principles can translate into tangible outcomes. I am confident that similar projects in Sri Lanka Colombo could benefit from my analytical mindset and collaborative spirit.</w:t>
      </w:r>
    </w:p>
    <w:p>
      <w:pPr>
        <w:pStyle w:val="BodyText"/>
      </w:pPr>
      <w:r>
        <w:t xml:space="preserve">In addition to my research, I have extensive teaching experience, having led courses on [subjects] at [University Name]. My approach emphasizes critical thinking and real-world relevance, ensuring that students not only grasp abstract concepts but also see their applications in diverse fields. I am particularly interested in contributing to the next generation of mathematicians in Sri Lanka Colombo by designing innovative curricula and fostering a culture of curiosity and innovation.</w:t>
      </w:r>
    </w:p>
    <w:bookmarkEnd w:id="21"/>
    <w:bookmarkStart w:id="22" w:name="X683fde1cd25a811dab2d127754fc6654d0b704f"/>
    <w:p>
      <w:pPr>
        <w:pStyle w:val="Heading2"/>
      </w:pPr>
      <w:r>
        <w:rPr>
          <w:bCs/>
          <w:b/>
        </w:rPr>
        <w:t xml:space="preserve">Contributing to Sri Lanka Colombo’s Mathematical Landscape</w:t>
      </w:r>
    </w:p>
    <w:p>
      <w:pPr>
        <w:pStyle w:val="FirstParagraph"/>
      </w:pPr>
      <w:r>
        <w:t xml:space="preserve">I envision myself playing a pivotal role in advancing mathematics education and research in Sri Lanka Colombo. My goal is to establish partnerships between local institutions and global academic networks, creating opportunities for knowledge exchange and joint research initiatives. For instance, I propose to lead workshops on emerging areas such as [topic, e.g., "machine learning" or "quantum computing"], which are increasingly relevant in today’s tech-driven world.</w:t>
      </w:r>
    </w:p>
    <w:p>
      <w:pPr>
        <w:pStyle w:val="BodyText"/>
      </w:pPr>
      <w:r>
        <w:t xml:space="preserve">Furthermore, I am passionate about promoting mathematics among underrepresented communities. In Sri Lanka Colombo, where access to advanced mathematical education may be limited in certain regions, I aim to develop outreach programs that demystify mathematics and inspire young minds. By leveraging my skills as a mathematician, I hope to contribute to a more equitable and inclusive educational ecosystem.</w:t>
      </w:r>
    </w:p>
    <w:bookmarkEnd w:id="22"/>
    <w:bookmarkStart w:id="23" w:name="conclusion"/>
    <w:p>
      <w:pPr>
        <w:pStyle w:val="Heading2"/>
      </w:pPr>
      <w:r>
        <w:rPr>
          <w:bCs/>
          <w:b/>
        </w:rPr>
        <w:t xml:space="preserve">Conclusion</w:t>
      </w:r>
    </w:p>
    <w:p>
      <w:pPr>
        <w:pStyle w:val="FirstParagraph"/>
      </w:pPr>
      <w:r>
        <w:t xml:space="preserve">In conclusion, I am deeply committed to the field of mathematics and its transformative power. The opportunity to join [Institution/University Name] in Sri Lanka Colombo represents a unique convergence of my professional goals and personal values. I am confident that my expertise, combined with the dynamic environment of Colombo, will enable me to make meaningful contributions to both the institution and the broader community.</w:t>
      </w:r>
    </w:p>
    <w:p>
      <w:pPr>
        <w:pStyle w:val="BodyText"/>
      </w:pPr>
      <w:r>
        <w:t xml:space="preserve">Thank you for considering my application. I would be honored to discuss how my background and vision align with the mission of your organization. Please feel free to contact me at [Your Phone Number] or [Your Email Address] at your earliest convenience. I look forward to the possibility of contributing to the vibrant mathematical legacy of Sri Lanka Colombo.</w:t>
      </w:r>
    </w:p>
    <w:p>
      <w:pPr>
        <w:pStyle w:val="BodyText"/>
      </w:pPr>
      <w:r>
        <w:rPr>
          <w:bCs/>
          <w:b/>
        </w:rP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for Sri Lanka Colombo</dc:title>
  <dc:creator/>
  <cp:keywords/>
  <dcterms:created xsi:type="dcterms:W3CDTF">2025-12-12T03:38:39Z</dcterms:created>
  <dcterms:modified xsi:type="dcterms:W3CDTF">2025-12-12T03:38:39Z</dcterms:modified>
</cp:coreProperties>
</file>

<file path=docProps/custom.xml><?xml version="1.0" encoding="utf-8"?>
<Properties xmlns="http://schemas.openxmlformats.org/officeDocument/2006/custom-properties" xmlns:vt="http://schemas.openxmlformats.org/officeDocument/2006/docPropsVTypes"/>
</file>